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B3F38" w14:textId="6FAC83AF" w:rsidR="00CA1519" w:rsidRPr="00B126C3" w:rsidRDefault="00B126C3">
      <w:pPr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Database</w:t>
      </w:r>
      <w:r w:rsidR="007567A7" w:rsidRPr="00B126C3">
        <w:rPr>
          <w:rFonts w:ascii="Roboto" w:hAnsi="Roboto"/>
          <w:sz w:val="24"/>
          <w:szCs w:val="24"/>
        </w:rPr>
        <w:t xml:space="preserve"> test </w:t>
      </w:r>
    </w:p>
    <w:p w14:paraId="3B0518CB" w14:textId="77777777" w:rsidR="007567A7" w:rsidRPr="00B126C3" w:rsidRDefault="007567A7">
      <w:pPr>
        <w:rPr>
          <w:rFonts w:ascii="Roboto" w:hAnsi="Roboto"/>
          <w:sz w:val="24"/>
          <w:szCs w:val="24"/>
        </w:rPr>
      </w:pPr>
      <w:r w:rsidRPr="00B126C3">
        <w:rPr>
          <w:rFonts w:ascii="Roboto" w:hAnsi="Roboto"/>
          <w:noProof/>
          <w:sz w:val="24"/>
          <w:szCs w:val="24"/>
        </w:rPr>
        <w:drawing>
          <wp:inline distT="0" distB="0" distL="0" distR="0" wp14:anchorId="7443A910" wp14:editId="62B9C5FE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E83B" w14:textId="77777777" w:rsidR="00FE3FB3" w:rsidRPr="00B126C3" w:rsidRDefault="009F65EF" w:rsidP="00FE3FB3">
      <w:pPr>
        <w:rPr>
          <w:rFonts w:ascii="Roboto" w:hAnsi="Roboto"/>
          <w:sz w:val="24"/>
          <w:szCs w:val="24"/>
        </w:rPr>
      </w:pPr>
      <w:r w:rsidRPr="00B126C3">
        <w:rPr>
          <w:rFonts w:ascii="Roboto" w:hAnsi="Roboto"/>
          <w:b/>
          <w:sz w:val="24"/>
          <w:szCs w:val="24"/>
        </w:rPr>
        <w:t>Câu 1</w:t>
      </w:r>
      <w:r w:rsidR="00FE3FB3" w:rsidRPr="00B126C3">
        <w:rPr>
          <w:rFonts w:ascii="Roboto" w:hAnsi="Roboto"/>
          <w:sz w:val="24"/>
          <w:szCs w:val="24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1964"/>
        <w:gridCol w:w="6854"/>
      </w:tblGrid>
      <w:tr w:rsidR="00FE3FB3" w:rsidRPr="00B126C3" w14:paraId="15AEEBFF" w14:textId="77777777" w:rsidTr="00FE3FB3">
        <w:tc>
          <w:tcPr>
            <w:tcW w:w="533" w:type="dxa"/>
          </w:tcPr>
          <w:p w14:paraId="649DFA05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Stt</w:t>
            </w:r>
          </w:p>
        </w:tc>
        <w:tc>
          <w:tcPr>
            <w:tcW w:w="1679" w:type="dxa"/>
          </w:tcPr>
          <w:p w14:paraId="1B8D82D0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Tên Hàm</w:t>
            </w:r>
          </w:p>
        </w:tc>
        <w:tc>
          <w:tcPr>
            <w:tcW w:w="7138" w:type="dxa"/>
          </w:tcPr>
          <w:p w14:paraId="1EE015BE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Mục đích sử dụng &amp; nên sử dụng khi nào</w:t>
            </w:r>
          </w:p>
        </w:tc>
      </w:tr>
      <w:tr w:rsidR="00FE3FB3" w:rsidRPr="00B126C3" w14:paraId="226EFB62" w14:textId="77777777" w:rsidTr="00FE3FB3">
        <w:tc>
          <w:tcPr>
            <w:tcW w:w="533" w:type="dxa"/>
          </w:tcPr>
          <w:p w14:paraId="72A06489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1</w:t>
            </w:r>
          </w:p>
        </w:tc>
        <w:tc>
          <w:tcPr>
            <w:tcW w:w="1679" w:type="dxa"/>
          </w:tcPr>
          <w:p w14:paraId="0E3DBFE1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Count()</w:t>
            </w:r>
          </w:p>
        </w:tc>
        <w:tc>
          <w:tcPr>
            <w:tcW w:w="7138" w:type="dxa"/>
          </w:tcPr>
          <w:p w14:paraId="7B516C66" w14:textId="693F7EFD" w:rsidR="00A67354" w:rsidRPr="00B126C3" w:rsidRDefault="00A67354" w:rsidP="00A67354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  <w:sz w:val="24"/>
                <w:szCs w:val="24"/>
              </w:rPr>
            </w:pPr>
            <w:r w:rsidRPr="00B126C3">
              <w:rPr>
                <w:rFonts w:ascii="Roboto" w:hAnsi="Roboto" w:cs="Segoe UI"/>
                <w:color w:val="000000"/>
                <w:sz w:val="24"/>
                <w:szCs w:val="24"/>
              </w:rPr>
              <w:t>Trả về số dòng</w:t>
            </w:r>
            <w:r w:rsidR="00F857F1" w:rsidRPr="00B126C3">
              <w:rPr>
                <w:rFonts w:ascii="Roboto" w:hAnsi="Roboto" w:cs="Segoe UI"/>
                <w:color w:val="000000"/>
                <w:sz w:val="24"/>
                <w:szCs w:val="24"/>
              </w:rPr>
              <w:t xml:space="preserve"> (số lượng)</w:t>
            </w:r>
            <w:r w:rsidRPr="00B126C3">
              <w:rPr>
                <w:rFonts w:ascii="Roboto" w:hAnsi="Roboto" w:cs="Segoe UI"/>
                <w:color w:val="000000"/>
                <w:sz w:val="24"/>
                <w:szCs w:val="24"/>
              </w:rPr>
              <w:t xml:space="preserve"> phù hợp với một tiêu chí cụ thể.</w:t>
            </w:r>
          </w:p>
          <w:p w14:paraId="3AFF776C" w14:textId="6F378431" w:rsidR="00A67354" w:rsidRPr="00B126C3" w:rsidRDefault="00A67354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  <w:sz w:val="24"/>
                <w:szCs w:val="24"/>
              </w:rPr>
            </w:pPr>
            <w:r w:rsidRPr="00B126C3">
              <w:rPr>
                <w:rFonts w:ascii="Roboto" w:hAnsi="Roboto" w:cs="Segoe UI"/>
                <w:color w:val="000000"/>
                <w:sz w:val="24"/>
                <w:szCs w:val="24"/>
              </w:rPr>
              <w:t>Nên dùng khi</w:t>
            </w:r>
            <w:r w:rsidR="00F857F1" w:rsidRPr="00B126C3">
              <w:rPr>
                <w:rFonts w:ascii="Roboto" w:hAnsi="Roboto" w:cs="Segoe UI"/>
                <w:color w:val="000000"/>
                <w:sz w:val="24"/>
                <w:szCs w:val="24"/>
              </w:rPr>
              <w:t xml:space="preserve"> cần đếm số lần xuất hiện của một tiêu chí nào đó, hoặc check tồn tại</w:t>
            </w:r>
            <w:r w:rsidR="00256DFA" w:rsidRPr="00B126C3">
              <w:rPr>
                <w:rFonts w:ascii="Roboto" w:hAnsi="Roboto" w:cs="Segoe UI"/>
                <w:color w:val="000000"/>
                <w:sz w:val="24"/>
                <w:szCs w:val="24"/>
              </w:rPr>
              <w:t xml:space="preserve"> của một đối tượng.</w:t>
            </w:r>
          </w:p>
          <w:p w14:paraId="71F6C1A0" w14:textId="32A6906D" w:rsidR="00A67354" w:rsidRPr="00B126C3" w:rsidRDefault="00A67354" w:rsidP="00A67354">
            <w:pPr>
              <w:pStyle w:val="ListParagraph"/>
              <w:rPr>
                <w:rFonts w:ascii="Roboto" w:hAnsi="Roboto" w:cs="Segoe UI"/>
                <w:color w:val="000000"/>
                <w:sz w:val="24"/>
                <w:szCs w:val="24"/>
              </w:rPr>
            </w:pPr>
          </w:p>
        </w:tc>
      </w:tr>
      <w:tr w:rsidR="00FE3FB3" w:rsidRPr="00B126C3" w14:paraId="4227FA0C" w14:textId="77777777" w:rsidTr="00FE3FB3">
        <w:tc>
          <w:tcPr>
            <w:tcW w:w="533" w:type="dxa"/>
          </w:tcPr>
          <w:p w14:paraId="16AE9394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2</w:t>
            </w:r>
          </w:p>
        </w:tc>
        <w:tc>
          <w:tcPr>
            <w:tcW w:w="1679" w:type="dxa"/>
          </w:tcPr>
          <w:p w14:paraId="4260585A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Sum()</w:t>
            </w:r>
          </w:p>
        </w:tc>
        <w:tc>
          <w:tcPr>
            <w:tcW w:w="7138" w:type="dxa"/>
          </w:tcPr>
          <w:p w14:paraId="052A4865" w14:textId="3407F208" w:rsidR="00FE3FB3" w:rsidRPr="00B126C3" w:rsidRDefault="00256DFA" w:rsidP="00256DFA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 xml:space="preserve">Tính tổng giá trị của một cột (chỉ </w:t>
            </w:r>
            <w:r w:rsidR="0083509F" w:rsidRPr="00B126C3">
              <w:rPr>
                <w:rFonts w:ascii="Roboto" w:hAnsi="Roboto"/>
                <w:sz w:val="24"/>
                <w:szCs w:val="24"/>
              </w:rPr>
              <w:t>dùng cho cột giá trị số)</w:t>
            </w:r>
          </w:p>
        </w:tc>
      </w:tr>
      <w:tr w:rsidR="00FE3FB3" w:rsidRPr="00B126C3" w14:paraId="308FD783" w14:textId="77777777" w:rsidTr="00FE3FB3">
        <w:tc>
          <w:tcPr>
            <w:tcW w:w="533" w:type="dxa"/>
          </w:tcPr>
          <w:p w14:paraId="12B07069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3</w:t>
            </w:r>
          </w:p>
        </w:tc>
        <w:tc>
          <w:tcPr>
            <w:tcW w:w="1679" w:type="dxa"/>
          </w:tcPr>
          <w:p w14:paraId="15D51BA7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MAX()</w:t>
            </w:r>
          </w:p>
        </w:tc>
        <w:tc>
          <w:tcPr>
            <w:tcW w:w="7138" w:type="dxa"/>
          </w:tcPr>
          <w:p w14:paraId="2B928F4A" w14:textId="73BBC69F" w:rsidR="00FE3FB3" w:rsidRPr="00B126C3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Tìm giá trị lớn nhất trên cột</w:t>
            </w:r>
          </w:p>
        </w:tc>
      </w:tr>
      <w:tr w:rsidR="00FE3FB3" w:rsidRPr="00B126C3" w14:paraId="1DA386AA" w14:textId="77777777" w:rsidTr="00FE3FB3">
        <w:tc>
          <w:tcPr>
            <w:tcW w:w="533" w:type="dxa"/>
          </w:tcPr>
          <w:p w14:paraId="194B76F6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4</w:t>
            </w:r>
          </w:p>
        </w:tc>
        <w:tc>
          <w:tcPr>
            <w:tcW w:w="1679" w:type="dxa"/>
          </w:tcPr>
          <w:p w14:paraId="7F1F81F2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MIN()</w:t>
            </w:r>
          </w:p>
        </w:tc>
        <w:tc>
          <w:tcPr>
            <w:tcW w:w="7138" w:type="dxa"/>
          </w:tcPr>
          <w:p w14:paraId="76C92529" w14:textId="2781EF8B" w:rsidR="00FE3FB3" w:rsidRPr="00B126C3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Tìm giá trị nhỏ nhất trên cột</w:t>
            </w:r>
          </w:p>
        </w:tc>
      </w:tr>
      <w:tr w:rsidR="00FE3FB3" w:rsidRPr="00B126C3" w14:paraId="79C4EA4B" w14:textId="77777777" w:rsidTr="00D82ED7">
        <w:trPr>
          <w:trHeight w:val="620"/>
        </w:trPr>
        <w:tc>
          <w:tcPr>
            <w:tcW w:w="533" w:type="dxa"/>
          </w:tcPr>
          <w:p w14:paraId="2571E979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5</w:t>
            </w:r>
          </w:p>
        </w:tc>
        <w:tc>
          <w:tcPr>
            <w:tcW w:w="1679" w:type="dxa"/>
          </w:tcPr>
          <w:p w14:paraId="1E1685E6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NVL()</w:t>
            </w:r>
          </w:p>
        </w:tc>
        <w:tc>
          <w:tcPr>
            <w:tcW w:w="7138" w:type="dxa"/>
          </w:tcPr>
          <w:p w14:paraId="611B9235" w14:textId="25AA4BF0" w:rsidR="00FE3FB3" w:rsidRPr="00B126C3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Dùng để test một String xem nếu có null thì thay thế bằng một chuỗi khác</w:t>
            </w:r>
          </w:p>
        </w:tc>
      </w:tr>
      <w:tr w:rsidR="00FE3FB3" w:rsidRPr="00B126C3" w14:paraId="6CD76E9B" w14:textId="77777777" w:rsidTr="00FE3FB3">
        <w:tc>
          <w:tcPr>
            <w:tcW w:w="533" w:type="dxa"/>
          </w:tcPr>
          <w:p w14:paraId="125D46CB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6</w:t>
            </w:r>
          </w:p>
        </w:tc>
        <w:tc>
          <w:tcPr>
            <w:tcW w:w="1679" w:type="dxa"/>
          </w:tcPr>
          <w:p w14:paraId="1F71A3DA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TO_CHAR()</w:t>
            </w:r>
          </w:p>
        </w:tc>
        <w:tc>
          <w:tcPr>
            <w:tcW w:w="7138" w:type="dxa"/>
          </w:tcPr>
          <w:p w14:paraId="65A7AE52" w14:textId="7E4DDDD8" w:rsidR="00FE3FB3" w:rsidRPr="00B126C3" w:rsidRDefault="004A0066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Chuyển đổi một giá trị bất kỳ sang kiểu String</w:t>
            </w:r>
          </w:p>
        </w:tc>
      </w:tr>
      <w:tr w:rsidR="00FE3FB3" w:rsidRPr="00B126C3" w14:paraId="5A4CA53D" w14:textId="77777777" w:rsidTr="00FE3FB3">
        <w:tc>
          <w:tcPr>
            <w:tcW w:w="533" w:type="dxa"/>
          </w:tcPr>
          <w:p w14:paraId="1FBB22F4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7</w:t>
            </w:r>
          </w:p>
        </w:tc>
        <w:tc>
          <w:tcPr>
            <w:tcW w:w="1679" w:type="dxa"/>
          </w:tcPr>
          <w:p w14:paraId="69389AD1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T0_DATE()</w:t>
            </w:r>
          </w:p>
        </w:tc>
        <w:tc>
          <w:tcPr>
            <w:tcW w:w="7138" w:type="dxa"/>
          </w:tcPr>
          <w:p w14:paraId="3B983C43" w14:textId="529217CC" w:rsidR="00FE3FB3" w:rsidRPr="00B126C3" w:rsidRDefault="00D25112" w:rsidP="00D25112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Chuyển định dạng của một chuỗi hoặc một dãy số sang định dạng ngày tháng.</w:t>
            </w:r>
          </w:p>
        </w:tc>
      </w:tr>
      <w:tr w:rsidR="00FE3FB3" w:rsidRPr="00B126C3" w14:paraId="58D7D261" w14:textId="77777777" w:rsidTr="00FE3FB3">
        <w:tc>
          <w:tcPr>
            <w:tcW w:w="533" w:type="dxa"/>
          </w:tcPr>
          <w:p w14:paraId="496BF944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8</w:t>
            </w:r>
          </w:p>
        </w:tc>
        <w:tc>
          <w:tcPr>
            <w:tcW w:w="1679" w:type="dxa"/>
          </w:tcPr>
          <w:p w14:paraId="4E4672F4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TO_NUMBER()</w:t>
            </w:r>
          </w:p>
        </w:tc>
        <w:tc>
          <w:tcPr>
            <w:tcW w:w="7138" w:type="dxa"/>
          </w:tcPr>
          <w:p w14:paraId="7FB4DEE4" w14:textId="4E54A596" w:rsidR="00FE3FB3" w:rsidRPr="00B126C3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sz w:val="24"/>
                <w:szCs w:val="24"/>
              </w:rPr>
              <w:t>Chuyển đổi kiểu dữ liệu CHAR, VARCHAR2, NCHAR hoặc NVARCHAR2 thành kiểu dữ liệu NUMBER</w:t>
            </w:r>
          </w:p>
        </w:tc>
      </w:tr>
      <w:tr w:rsidR="00FE3FB3" w:rsidRPr="00B126C3" w14:paraId="5D3BA313" w14:textId="77777777" w:rsidTr="00FE3FB3">
        <w:tc>
          <w:tcPr>
            <w:tcW w:w="533" w:type="dxa"/>
          </w:tcPr>
          <w:p w14:paraId="6AAEAF53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9</w:t>
            </w:r>
          </w:p>
        </w:tc>
        <w:tc>
          <w:tcPr>
            <w:tcW w:w="1679" w:type="dxa"/>
          </w:tcPr>
          <w:p w14:paraId="4A88E60F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SUBSTR()</w:t>
            </w:r>
          </w:p>
        </w:tc>
        <w:tc>
          <w:tcPr>
            <w:tcW w:w="7138" w:type="dxa"/>
          </w:tcPr>
          <w:p w14:paraId="00EE9E4D" w14:textId="603D55E4" w:rsidR="00FE3FB3" w:rsidRPr="00B126C3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Lấy ra chuỗi phụ từ chuỗi lớn</w:t>
            </w:r>
          </w:p>
        </w:tc>
      </w:tr>
      <w:tr w:rsidR="00FE3FB3" w:rsidRPr="00B126C3" w14:paraId="73991902" w14:textId="77777777" w:rsidTr="00FE3FB3">
        <w:tc>
          <w:tcPr>
            <w:tcW w:w="533" w:type="dxa"/>
          </w:tcPr>
          <w:p w14:paraId="53EBE519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10</w:t>
            </w:r>
          </w:p>
        </w:tc>
        <w:tc>
          <w:tcPr>
            <w:tcW w:w="1679" w:type="dxa"/>
          </w:tcPr>
          <w:p w14:paraId="1BC0C32E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REPLACE()</w:t>
            </w:r>
          </w:p>
        </w:tc>
        <w:tc>
          <w:tcPr>
            <w:tcW w:w="7138" w:type="dxa"/>
          </w:tcPr>
          <w:p w14:paraId="4D0C800C" w14:textId="526B0AB1" w:rsidR="00FE3FB3" w:rsidRPr="00B126C3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972"/>
              </w:tabs>
              <w:rPr>
                <w:rFonts w:ascii="Roboto" w:hAnsi="Roboto" w:cs="Times New Roman"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sz w:val="24"/>
                <w:szCs w:val="24"/>
              </w:rPr>
              <w:t>Thay thế một ký tự/chuỗi bằng một chuỗi khác</w:t>
            </w:r>
          </w:p>
        </w:tc>
      </w:tr>
      <w:tr w:rsidR="00FE3FB3" w:rsidRPr="00B126C3" w14:paraId="1493C62D" w14:textId="77777777" w:rsidTr="00FE3FB3">
        <w:tc>
          <w:tcPr>
            <w:tcW w:w="533" w:type="dxa"/>
          </w:tcPr>
          <w:p w14:paraId="53615AF6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11</w:t>
            </w:r>
          </w:p>
        </w:tc>
        <w:tc>
          <w:tcPr>
            <w:tcW w:w="1679" w:type="dxa"/>
          </w:tcPr>
          <w:p w14:paraId="58EB654F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REVERSE()</w:t>
            </w:r>
          </w:p>
        </w:tc>
        <w:tc>
          <w:tcPr>
            <w:tcW w:w="7138" w:type="dxa"/>
          </w:tcPr>
          <w:p w14:paraId="599A6EA6" w14:textId="7565E18A" w:rsidR="00FE3FB3" w:rsidRPr="00B126C3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5220"/>
              </w:tabs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Đảo ngược chuỗi ký tự</w:t>
            </w:r>
          </w:p>
        </w:tc>
      </w:tr>
      <w:tr w:rsidR="00FE3FB3" w:rsidRPr="00B126C3" w14:paraId="049D5665" w14:textId="77777777" w:rsidTr="00FE3FB3">
        <w:tc>
          <w:tcPr>
            <w:tcW w:w="533" w:type="dxa"/>
          </w:tcPr>
          <w:p w14:paraId="04266718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12</w:t>
            </w:r>
          </w:p>
        </w:tc>
        <w:tc>
          <w:tcPr>
            <w:tcW w:w="1679" w:type="dxa"/>
          </w:tcPr>
          <w:p w14:paraId="504DC6C7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DECODE()</w:t>
            </w:r>
          </w:p>
        </w:tc>
        <w:tc>
          <w:tcPr>
            <w:tcW w:w="7138" w:type="dxa"/>
          </w:tcPr>
          <w:p w14:paraId="52CFAFEF" w14:textId="6040F7C0" w:rsidR="00FE3FB3" w:rsidRPr="00B126C3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Bản chất là IF – THEN – ELSE function, hay case switch</w:t>
            </w:r>
          </w:p>
        </w:tc>
      </w:tr>
      <w:tr w:rsidR="00FE3FB3" w:rsidRPr="00B126C3" w14:paraId="2E18AC42" w14:textId="77777777" w:rsidTr="00FE3FB3">
        <w:tc>
          <w:tcPr>
            <w:tcW w:w="533" w:type="dxa"/>
          </w:tcPr>
          <w:p w14:paraId="230809C1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13</w:t>
            </w:r>
          </w:p>
        </w:tc>
        <w:tc>
          <w:tcPr>
            <w:tcW w:w="1679" w:type="dxa"/>
          </w:tcPr>
          <w:p w14:paraId="066AF946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TRUNC()</w:t>
            </w:r>
          </w:p>
        </w:tc>
        <w:tc>
          <w:tcPr>
            <w:tcW w:w="7138" w:type="dxa"/>
          </w:tcPr>
          <w:p w14:paraId="08F898FE" w14:textId="28A9BE95" w:rsidR="000271EF" w:rsidRPr="00B126C3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sz w:val="24"/>
                <w:szCs w:val="24"/>
              </w:rPr>
              <w:t>Thu gọn một số đến một vị trí nào đó sau dấu phẩy (vị trí được chỉ định bởi tham số truyền vào)</w:t>
            </w:r>
          </w:p>
          <w:p w14:paraId="50E9A2D5" w14:textId="22A086F5" w:rsidR="00FE3FB3" w:rsidRPr="00B126C3" w:rsidRDefault="00FE3FB3" w:rsidP="000271EF">
            <w:pPr>
              <w:rPr>
                <w:rFonts w:ascii="Roboto" w:hAnsi="Roboto"/>
                <w:sz w:val="24"/>
                <w:szCs w:val="24"/>
              </w:rPr>
            </w:pPr>
          </w:p>
        </w:tc>
      </w:tr>
      <w:tr w:rsidR="00FE3FB3" w:rsidRPr="00B126C3" w14:paraId="6ED0359F" w14:textId="77777777" w:rsidTr="00FE3FB3">
        <w:tc>
          <w:tcPr>
            <w:tcW w:w="533" w:type="dxa"/>
          </w:tcPr>
          <w:p w14:paraId="03952284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lastRenderedPageBreak/>
              <w:t>14</w:t>
            </w:r>
          </w:p>
        </w:tc>
        <w:tc>
          <w:tcPr>
            <w:tcW w:w="1679" w:type="dxa"/>
          </w:tcPr>
          <w:p w14:paraId="0B59E0D2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LENGTH()</w:t>
            </w:r>
          </w:p>
        </w:tc>
        <w:tc>
          <w:tcPr>
            <w:tcW w:w="7138" w:type="dxa"/>
          </w:tcPr>
          <w:p w14:paraId="12129AFA" w14:textId="1C31EAEC" w:rsidR="00FE3FB3" w:rsidRPr="00B126C3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Trả về dộ dài của chuỗi được truyền vào</w:t>
            </w:r>
          </w:p>
        </w:tc>
      </w:tr>
      <w:tr w:rsidR="00FE3FB3" w:rsidRPr="00B126C3" w14:paraId="637A5777" w14:textId="77777777" w:rsidTr="00FE3FB3">
        <w:tc>
          <w:tcPr>
            <w:tcW w:w="533" w:type="dxa"/>
          </w:tcPr>
          <w:p w14:paraId="44A5F592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15</w:t>
            </w:r>
          </w:p>
        </w:tc>
        <w:tc>
          <w:tcPr>
            <w:tcW w:w="1679" w:type="dxa"/>
          </w:tcPr>
          <w:p w14:paraId="2DCAAF97" w14:textId="70A9B727" w:rsidR="00FE3FB3" w:rsidRPr="00B126C3" w:rsidRDefault="001C39A6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L</w:t>
            </w:r>
            <w:r w:rsidR="00FE3FB3" w:rsidRPr="00B126C3">
              <w:rPr>
                <w:rFonts w:ascii="Roboto" w:hAnsi="Roboto"/>
                <w:sz w:val="24"/>
                <w:szCs w:val="24"/>
              </w:rPr>
              <w:t>PAD()</w:t>
            </w:r>
          </w:p>
        </w:tc>
        <w:tc>
          <w:tcPr>
            <w:tcW w:w="7138" w:type="dxa"/>
          </w:tcPr>
          <w:p w14:paraId="53BF0D9E" w14:textId="20EB4CA8" w:rsidR="00FE3FB3" w:rsidRPr="00B126C3" w:rsidRDefault="007D73AF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sz w:val="24"/>
                <w:szCs w:val="24"/>
              </w:rPr>
              <w:t>Trả về một chuỗi mới. (ví dụ: LPAD(‘ABC’,6) -&gt; result: ‘   ABC’)</w:t>
            </w:r>
          </w:p>
        </w:tc>
      </w:tr>
      <w:tr w:rsidR="00FE3FB3" w:rsidRPr="00B126C3" w14:paraId="6BE017E3" w14:textId="77777777" w:rsidTr="00FE3FB3">
        <w:tc>
          <w:tcPr>
            <w:tcW w:w="533" w:type="dxa"/>
          </w:tcPr>
          <w:p w14:paraId="677A4DBD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16</w:t>
            </w:r>
          </w:p>
        </w:tc>
        <w:tc>
          <w:tcPr>
            <w:tcW w:w="1679" w:type="dxa"/>
          </w:tcPr>
          <w:p w14:paraId="5A053FDF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RPAD()</w:t>
            </w:r>
          </w:p>
        </w:tc>
        <w:tc>
          <w:tcPr>
            <w:tcW w:w="7138" w:type="dxa"/>
          </w:tcPr>
          <w:p w14:paraId="167043A7" w14:textId="34AA2749" w:rsidR="00FE3FB3" w:rsidRPr="00B126C3" w:rsidRDefault="007D73AF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sz w:val="24"/>
                <w:szCs w:val="24"/>
              </w:rPr>
              <w:t>Trả về một chuỗi mới. (vi dụ: RPAD(‘ABC’,6) -&gt; result: ‘ABC   ‘)</w:t>
            </w:r>
          </w:p>
        </w:tc>
      </w:tr>
      <w:tr w:rsidR="00FE3FB3" w:rsidRPr="00B126C3" w14:paraId="5CD3E81D" w14:textId="77777777" w:rsidTr="00FE3FB3">
        <w:tc>
          <w:tcPr>
            <w:tcW w:w="533" w:type="dxa"/>
          </w:tcPr>
          <w:p w14:paraId="0F013E7A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17</w:t>
            </w:r>
          </w:p>
        </w:tc>
        <w:tc>
          <w:tcPr>
            <w:tcW w:w="1679" w:type="dxa"/>
          </w:tcPr>
          <w:p w14:paraId="3DC68E16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TRIM()</w:t>
            </w:r>
          </w:p>
        </w:tc>
        <w:tc>
          <w:tcPr>
            <w:tcW w:w="7138" w:type="dxa"/>
          </w:tcPr>
          <w:p w14:paraId="0545AB93" w14:textId="0E882120" w:rsidR="00B126C3" w:rsidRPr="00B126C3" w:rsidRDefault="0032286E" w:rsidP="00B126C3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Loại bỏ các ký tự giống ký tự được chỉ định từ đầu hoặc cuối của chuỗi</w:t>
            </w:r>
          </w:p>
        </w:tc>
      </w:tr>
      <w:tr w:rsidR="00FE3FB3" w:rsidRPr="00B126C3" w14:paraId="55F28EA6" w14:textId="77777777" w:rsidTr="00FE3FB3">
        <w:tc>
          <w:tcPr>
            <w:tcW w:w="533" w:type="dxa"/>
          </w:tcPr>
          <w:p w14:paraId="487C85D7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18</w:t>
            </w:r>
          </w:p>
        </w:tc>
        <w:tc>
          <w:tcPr>
            <w:tcW w:w="1679" w:type="dxa"/>
          </w:tcPr>
          <w:p w14:paraId="6C2752C2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LTRIM()</w:t>
            </w:r>
          </w:p>
        </w:tc>
        <w:tc>
          <w:tcPr>
            <w:tcW w:w="7138" w:type="dxa"/>
          </w:tcPr>
          <w:p w14:paraId="3B9ECB85" w14:textId="62A13851" w:rsidR="00FE3FB3" w:rsidRPr="0032286E" w:rsidRDefault="0032286E" w:rsidP="0032286E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Loại bỏ các ký tự giống với ký tự được chỉ định từ phía bên trái của chuỗi</w:t>
            </w:r>
          </w:p>
        </w:tc>
      </w:tr>
      <w:tr w:rsidR="00FE3FB3" w:rsidRPr="00B126C3" w14:paraId="2F89DF41" w14:textId="77777777" w:rsidTr="00FE3FB3">
        <w:tc>
          <w:tcPr>
            <w:tcW w:w="533" w:type="dxa"/>
          </w:tcPr>
          <w:p w14:paraId="55574E45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19</w:t>
            </w:r>
          </w:p>
        </w:tc>
        <w:tc>
          <w:tcPr>
            <w:tcW w:w="1679" w:type="dxa"/>
          </w:tcPr>
          <w:p w14:paraId="11629059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RTRIM()</w:t>
            </w:r>
          </w:p>
        </w:tc>
        <w:tc>
          <w:tcPr>
            <w:tcW w:w="7138" w:type="dxa"/>
          </w:tcPr>
          <w:p w14:paraId="0D4873A9" w14:textId="1CF3C611" w:rsidR="00FE3FB3" w:rsidRPr="000600C9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 xml:space="preserve">Loại bỏ các ký tự giống với ký tự được chỉ định từ phía bên </w:t>
            </w:r>
            <w:r>
              <w:rPr>
                <w:rFonts w:ascii="Roboto" w:hAnsi="Roboto"/>
                <w:sz w:val="24"/>
                <w:szCs w:val="24"/>
              </w:rPr>
              <w:t xml:space="preserve">phải </w:t>
            </w:r>
            <w:r>
              <w:rPr>
                <w:rFonts w:ascii="Roboto" w:hAnsi="Roboto"/>
                <w:sz w:val="24"/>
                <w:szCs w:val="24"/>
              </w:rPr>
              <w:t>của chuỗi</w:t>
            </w:r>
          </w:p>
        </w:tc>
      </w:tr>
      <w:tr w:rsidR="00FE3FB3" w:rsidRPr="00B126C3" w14:paraId="76CD485C" w14:textId="77777777" w:rsidTr="00FE3FB3">
        <w:tc>
          <w:tcPr>
            <w:tcW w:w="533" w:type="dxa"/>
          </w:tcPr>
          <w:p w14:paraId="574697AE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20</w:t>
            </w:r>
          </w:p>
        </w:tc>
        <w:tc>
          <w:tcPr>
            <w:tcW w:w="1679" w:type="dxa"/>
          </w:tcPr>
          <w:p w14:paraId="4A35CA99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ROUND()</w:t>
            </w:r>
          </w:p>
        </w:tc>
        <w:tc>
          <w:tcPr>
            <w:tcW w:w="7138" w:type="dxa"/>
          </w:tcPr>
          <w:p w14:paraId="0CAA2800" w14:textId="25969BD0" w:rsidR="00FE3FB3" w:rsidRPr="000600C9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Trả về một số được làm tròn đến chữ số thập phân được chọn</w:t>
            </w:r>
          </w:p>
        </w:tc>
      </w:tr>
      <w:tr w:rsidR="00FE3FB3" w:rsidRPr="00B126C3" w14:paraId="1DAD7AB3" w14:textId="77777777" w:rsidTr="00FE3FB3">
        <w:tc>
          <w:tcPr>
            <w:tcW w:w="533" w:type="dxa"/>
          </w:tcPr>
          <w:p w14:paraId="3C5DF2C0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21</w:t>
            </w:r>
          </w:p>
        </w:tc>
        <w:tc>
          <w:tcPr>
            <w:tcW w:w="1679" w:type="dxa"/>
          </w:tcPr>
          <w:p w14:paraId="7B367701" w14:textId="77777777" w:rsidR="00FE3FB3" w:rsidRPr="00B126C3" w:rsidRDefault="00FE3FB3" w:rsidP="00FE3FB3">
            <w:pPr>
              <w:rPr>
                <w:rFonts w:ascii="Roboto" w:hAnsi="Roboto"/>
                <w:sz w:val="24"/>
                <w:szCs w:val="24"/>
              </w:rPr>
            </w:pPr>
            <w:r w:rsidRPr="00B126C3">
              <w:rPr>
                <w:rFonts w:ascii="Roboto" w:hAnsi="Roboto"/>
                <w:sz w:val="24"/>
                <w:szCs w:val="24"/>
              </w:rPr>
              <w:t>ADD_MONTHS()</w:t>
            </w:r>
          </w:p>
        </w:tc>
        <w:tc>
          <w:tcPr>
            <w:tcW w:w="7138" w:type="dxa"/>
          </w:tcPr>
          <w:p w14:paraId="73805799" w14:textId="26F0DA45" w:rsidR="00FE3FB3" w:rsidRPr="000600C9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Trả về một date được sau khi được cộng vào số tháng được chọn</w:t>
            </w:r>
          </w:p>
        </w:tc>
      </w:tr>
    </w:tbl>
    <w:p w14:paraId="2348F115" w14:textId="77777777" w:rsidR="00FE3FB3" w:rsidRPr="00B126C3" w:rsidRDefault="00FE3FB3" w:rsidP="00FE3FB3">
      <w:pPr>
        <w:rPr>
          <w:rFonts w:ascii="Roboto" w:hAnsi="Roboto"/>
          <w:sz w:val="24"/>
          <w:szCs w:val="24"/>
        </w:rPr>
      </w:pPr>
    </w:p>
    <w:p w14:paraId="4055741E" w14:textId="77777777" w:rsidR="000408AC" w:rsidRPr="00B126C3" w:rsidRDefault="000408AC" w:rsidP="000408AC">
      <w:pPr>
        <w:rPr>
          <w:rFonts w:ascii="Roboto" w:hAnsi="Roboto"/>
          <w:b/>
          <w:sz w:val="24"/>
          <w:szCs w:val="24"/>
        </w:rPr>
      </w:pPr>
    </w:p>
    <w:p w14:paraId="22BB01FA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2</w:t>
      </w:r>
      <w:r w:rsidRPr="00B126C3">
        <w:rPr>
          <w:rFonts w:ascii="Roboto" w:hAnsi="Roboto" w:cs="Times New Roman"/>
          <w:sz w:val="24"/>
          <w:szCs w:val="24"/>
        </w:rPr>
        <w:t xml:space="preserve">: </w:t>
      </w:r>
    </w:p>
    <w:p w14:paraId="7B479920" w14:textId="77777777" w:rsidR="00BB0EE6" w:rsidRPr="00B126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SELECT * </w:t>
      </w:r>
    </w:p>
    <w:p w14:paraId="04CA6181" w14:textId="77777777" w:rsidR="00BB0EE6" w:rsidRPr="00B126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FROM MDM_CUSTOMER A</w:t>
      </w:r>
    </w:p>
    <w:p w14:paraId="630B5586" w14:textId="77777777" w:rsidR="00BB0EE6" w:rsidRPr="00B126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WHERE A.CUST_LGL_ENG_NM LIKE ‘%\_LOGISTICS%’ ESCAPE ‘\’</w:t>
      </w:r>
    </w:p>
    <w:p w14:paraId="44DCD058" w14:textId="77777777" w:rsidR="00BB0EE6" w:rsidRPr="00B126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ORDER BY A.CUST_LOCL_LANG_NM NULLS FIRST</w:t>
      </w:r>
    </w:p>
    <w:p w14:paraId="66319190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A) Vui lòng giải thích ý nghĩa của câu SQL trên: hiển thị tất cả các cột trong bảng mdm_customer theo điều kiện và sắp theo cột locl_lang_nm với các giá trị null ở các dòng đầu tiên.</w:t>
      </w:r>
    </w:p>
    <w:p w14:paraId="16AA3A1A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B) ý nghĩa của việc dùng ESCAPSE: Biến ký tự sau escape trở thành ký tự bình thường</w:t>
      </w:r>
    </w:p>
    <w:p w14:paraId="1B83A36E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C) Ý nghĩa của việc dung Nulls First: để những ô null lên đầu tiên</w:t>
      </w:r>
    </w:p>
    <w:p w14:paraId="24217E57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D) Ý nghĩa của việc dung alias, có nên dung alias trong mọi trường hợp không? Giúp đặt tên ngắn, dễ viết. </w:t>
      </w:r>
    </w:p>
    <w:p w14:paraId="33F89F1B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Không</w:t>
      </w:r>
    </w:p>
    <w:p w14:paraId="63FC9DEE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3</w:t>
      </w:r>
      <w:r w:rsidRPr="00B126C3">
        <w:rPr>
          <w:rFonts w:ascii="Roboto" w:hAnsi="Roboto" w:cs="Times New Roman"/>
          <w:sz w:val="24"/>
          <w:szCs w:val="24"/>
        </w:rPr>
        <w:t xml:space="preserve">: </w:t>
      </w:r>
    </w:p>
    <w:p w14:paraId="6D43AC78" w14:textId="77777777" w:rsidR="00BB0EE6" w:rsidRPr="00B126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SELECT * </w:t>
      </w:r>
    </w:p>
    <w:p w14:paraId="583C5ED8" w14:textId="77777777" w:rsidR="00BB0EE6" w:rsidRPr="00B126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FROM MDM_CUSTOMER </w:t>
      </w:r>
    </w:p>
    <w:p w14:paraId="1F0F6A00" w14:textId="77777777" w:rsidR="00BB0EE6" w:rsidRPr="00B126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lastRenderedPageBreak/>
        <w:t>WHERE 1 = 1</w:t>
      </w:r>
    </w:p>
    <w:p w14:paraId="2D623A33" w14:textId="77777777" w:rsidR="00BB0EE6" w:rsidRPr="00B126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AND CUST_CNT_CD = 'JP'</w:t>
      </w:r>
    </w:p>
    <w:p w14:paraId="2C5F72D9" w14:textId="77777777" w:rsidR="00BB0EE6" w:rsidRPr="00B126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AND TO_CHAR(CUST_SEQ) = '201791'</w:t>
      </w:r>
    </w:p>
    <w:p w14:paraId="64C5AAC6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Theo bạn câu trên cách dùng TO_CHAR(CUST_SEQ) = '201791' có hợp lý không, tại sao?</w:t>
      </w:r>
    </w:p>
    <w:p w14:paraId="0E3553C3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Không hợp lý. Mặc dù kết quả có thể đúng nhưng sẽ mất index. </w:t>
      </w:r>
    </w:p>
    <w:p w14:paraId="2EDB0D8C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4</w:t>
      </w:r>
      <w:r w:rsidRPr="00B126C3">
        <w:rPr>
          <w:rFonts w:ascii="Roboto" w:hAnsi="Roboto" w:cs="Times New Roman"/>
          <w:sz w:val="24"/>
          <w:szCs w:val="24"/>
        </w:rPr>
        <w:t>: cho câu SQL và kết quả như hình bên dưới</w:t>
      </w:r>
    </w:p>
    <w:p w14:paraId="24A3860F" w14:textId="641AF794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noProof/>
          <w:sz w:val="24"/>
          <w:szCs w:val="24"/>
        </w:rPr>
        <w:drawing>
          <wp:inline distT="0" distB="0" distL="0" distR="0" wp14:anchorId="6B03B16E" wp14:editId="4EB07F93">
            <wp:extent cx="3286125" cy="20478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AAAE4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A) Giải thích ý nghĩa COUNT(*), COUNT(1), COUNT(CUST_LOCL_LANG_NM)</w:t>
      </w:r>
    </w:p>
    <w:p w14:paraId="215AC492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Count(*): đếm tổng số hàng trong bảng, bao gồm các giá trị null</w:t>
      </w:r>
    </w:p>
    <w:p w14:paraId="3233E36A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Count(1): </w:t>
      </w:r>
      <w:r w:rsidRPr="00B126C3">
        <w:rPr>
          <w:rFonts w:ascii="Roboto" w:hAnsi="Roboto" w:cs="Times New Roman"/>
          <w:color w:val="2D2D2D"/>
          <w:sz w:val="24"/>
          <w:szCs w:val="24"/>
        </w:rPr>
        <w:t xml:space="preserve">gán giá trị từ dấu ngoặc đơn cho mọi hàng trong bảng rồi đếm </w:t>
      </w:r>
      <w:r w:rsidRPr="00B126C3">
        <w:rPr>
          <w:rFonts w:ascii="Roboto" w:hAnsi="Roboto" w:cs="Times New Roman"/>
          <w:sz w:val="24"/>
          <w:szCs w:val="24"/>
        </w:rPr>
        <w:t>đếm tổng số hàng trong bảng, bao gồm các giá trị null</w:t>
      </w:r>
    </w:p>
    <w:p w14:paraId="0BA83333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Count(CUST_LOCL_LANG_NM): Đếm tất cả các hàng trong cột được chỉ định không bao gồm giá trị null</w:t>
      </w:r>
    </w:p>
    <w:p w14:paraId="4EC0EF43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B) Tại sao COUNT(CUST_LOCL_LANG_NM) lại bằng 0: tại tất cả các hàng đều null</w:t>
      </w:r>
    </w:p>
    <w:p w14:paraId="5AA7BEF8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</w:p>
    <w:p w14:paraId="705623EE" w14:textId="77777777" w:rsidR="00BB0EE6" w:rsidRPr="00B126C3" w:rsidRDefault="00BB0EE6" w:rsidP="00BB0EE6">
      <w:pPr>
        <w:rPr>
          <w:rFonts w:ascii="Roboto" w:hAnsi="Roboto" w:cs="Times New Roman"/>
          <w:b/>
          <w:sz w:val="24"/>
          <w:szCs w:val="24"/>
        </w:rPr>
      </w:pPr>
    </w:p>
    <w:p w14:paraId="33AD5A9F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5</w:t>
      </w:r>
      <w:r w:rsidRPr="00B126C3">
        <w:rPr>
          <w:rFonts w:ascii="Roboto" w:hAnsi="Roboto" w:cs="Times New Roman"/>
          <w:sz w:val="24"/>
          <w:szCs w:val="24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B126C3" w14:paraId="21A9AC02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7A54AA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C0EBB80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b/>
                <w:sz w:val="24"/>
                <w:szCs w:val="24"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C3BEABF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b/>
                <w:sz w:val="24"/>
                <w:szCs w:val="24"/>
              </w:rPr>
              <w:t>Cách 2</w:t>
            </w:r>
          </w:p>
        </w:tc>
      </w:tr>
      <w:tr w:rsidR="00BB0EE6" w:rsidRPr="00B126C3" w14:paraId="22228CAC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387DB4" w14:textId="77777777" w:rsidR="00BB0EE6" w:rsidRPr="00B126C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25F9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NVL(SUM(COL1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CBB83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SUM(NVL(COL1,0))</w:t>
            </w:r>
          </w:p>
        </w:tc>
      </w:tr>
    </w:tbl>
    <w:p w14:paraId="227B7488" w14:textId="77777777" w:rsidR="00BB0EE6" w:rsidRPr="00B126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Cách 1 tốt hơn. Tại cách 1 chạy nhanh hơn (performance nhỏ hơn)</w:t>
      </w:r>
    </w:p>
    <w:p w14:paraId="75325B45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6</w:t>
      </w:r>
      <w:r w:rsidRPr="00B126C3">
        <w:rPr>
          <w:rFonts w:ascii="Roboto" w:hAnsi="Roboto" w:cs="Times New Roman"/>
          <w:sz w:val="24"/>
          <w:szCs w:val="24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B126C3" w14:paraId="11203D78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46C6A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11FEC36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b/>
                <w:sz w:val="24"/>
                <w:szCs w:val="24"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40B594F4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b/>
                <w:sz w:val="24"/>
                <w:szCs w:val="24"/>
              </w:rPr>
              <w:t>Cách 2</w:t>
            </w:r>
          </w:p>
        </w:tc>
      </w:tr>
      <w:tr w:rsidR="00BB0EE6" w:rsidRPr="00B126C3" w14:paraId="32E84D9F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E2E7F5" w14:textId="77777777" w:rsidR="00BB0EE6" w:rsidRPr="00B126C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60CB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NVL(SUM(COL1),0) + </w:t>
            </w: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lastRenderedPageBreak/>
              <w:t>NVL(SUM(COL2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2DD3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lastRenderedPageBreak/>
              <w:t>Ex.1] SUM(NVL(COL1 + COL2,0))</w:t>
            </w:r>
          </w:p>
          <w:p w14:paraId="4971EEF0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lastRenderedPageBreak/>
              <w:t>Ex.2] NVL(SUM(COL1 + COL2),0)</w:t>
            </w:r>
          </w:p>
        </w:tc>
      </w:tr>
    </w:tbl>
    <w:p w14:paraId="14F69DD6" w14:textId="77777777" w:rsidR="00BB0EE6" w:rsidRPr="00B126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lastRenderedPageBreak/>
        <w:t>Cách 2 tốt hơn. Tại cách 2 chạy nhanh hơn (performance nhỏ hơn)</w:t>
      </w:r>
    </w:p>
    <w:p w14:paraId="5411E2BF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7</w:t>
      </w:r>
      <w:r w:rsidRPr="00B126C3">
        <w:rPr>
          <w:rFonts w:ascii="Roboto" w:hAnsi="Roboto" w:cs="Times New Roman"/>
          <w:sz w:val="24"/>
          <w:szCs w:val="24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B126C3" w14:paraId="27FCB5AC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34A894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83424E2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b/>
                <w:sz w:val="24"/>
                <w:szCs w:val="24"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377DA42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b/>
                <w:sz w:val="24"/>
                <w:szCs w:val="24"/>
              </w:rPr>
              <w:t>Cách 2</w:t>
            </w:r>
          </w:p>
        </w:tc>
      </w:tr>
      <w:tr w:rsidR="00BB0EE6" w:rsidRPr="00B126C3" w14:paraId="29F647D5" w14:textId="77777777" w:rsidTr="00BB0EE6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25AF5" w14:textId="77777777" w:rsidR="00BB0EE6" w:rsidRPr="00B126C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29D1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SELECT A.CUST_NO, A.ORD_NO, A.PRO_CD, B.PROD_NM</w:t>
            </w:r>
          </w:p>
          <w:p w14:paraId="2F691556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FROM TB_ORD A,</w:t>
            </w:r>
          </w:p>
          <w:p w14:paraId="6D6458FC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  TB_PROD B</w:t>
            </w:r>
          </w:p>
          <w:p w14:paraId="3DB6A618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WHERE 1 = 1</w:t>
            </w:r>
          </w:p>
          <w:p w14:paraId="230ECBF3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A.PRO_CD = B.PROD_CD</w:t>
            </w:r>
          </w:p>
          <w:p w14:paraId="09B2EBF8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B.PROD_CD IN (SELECT PROD_CD FROM TB_PROD D WHERE D.PROD_CD = A.PRO_CD AND PROD_UNIT_AMT &lt; 800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32F89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SELECT A.CUST_NO, A.ORD_NO, A.PRO_CD, B.PROD_NM</w:t>
            </w:r>
          </w:p>
          <w:p w14:paraId="6B135536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FROM TB_ORD A,</w:t>
            </w:r>
          </w:p>
          <w:p w14:paraId="5FB8EC88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  TB_PROD B</w:t>
            </w:r>
          </w:p>
          <w:p w14:paraId="5456F73F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WHERE 1 = 1</w:t>
            </w:r>
          </w:p>
          <w:p w14:paraId="2757FD8F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A.PRO_CD = B.PROD_CD</w:t>
            </w:r>
          </w:p>
          <w:p w14:paraId="75A73056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EXISTS (SELECT D.PROD_CD FROM TB_PROD D WHERE D.PROD_CD = A.PRO_CD AND D.PROD_UNIT_AMT &lt; 800);</w:t>
            </w:r>
          </w:p>
        </w:tc>
      </w:tr>
    </w:tbl>
    <w:p w14:paraId="682E8221" w14:textId="77777777" w:rsidR="00BB0EE6" w:rsidRPr="00B126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Cách 2 tốt hơn. Tại cách 2 chạy nhanh hơn (performance nhỏ hơn)</w:t>
      </w:r>
    </w:p>
    <w:p w14:paraId="5B431E54" w14:textId="77777777" w:rsidR="00BB0EE6" w:rsidRPr="00B126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Dùng IN khi kết quả truy vấn phụ nhỏ, dùng EXISTS khi kết quả truy vấn phụ lớn</w:t>
      </w:r>
    </w:p>
    <w:p w14:paraId="38EF5D66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8</w:t>
      </w:r>
      <w:r w:rsidRPr="00B126C3">
        <w:rPr>
          <w:rFonts w:ascii="Roboto" w:hAnsi="Roboto" w:cs="Times New Roman"/>
          <w:sz w:val="24"/>
          <w:szCs w:val="24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B126C3" w14:paraId="576780D3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DEE693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6F406B0B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b/>
                <w:sz w:val="24"/>
                <w:szCs w:val="24"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5577671" w14:textId="77777777" w:rsidR="00BB0EE6" w:rsidRPr="00B126C3" w:rsidRDefault="00BB0EE6">
            <w:pPr>
              <w:jc w:val="center"/>
              <w:rPr>
                <w:rFonts w:ascii="Roboto" w:hAnsi="Roboto" w:cs="Times New Roman"/>
                <w:b/>
                <w:sz w:val="24"/>
                <w:szCs w:val="24"/>
              </w:rPr>
            </w:pPr>
            <w:r w:rsidRPr="00B126C3">
              <w:rPr>
                <w:rFonts w:ascii="Roboto" w:hAnsi="Roboto" w:cs="Times New Roman"/>
                <w:b/>
                <w:sz w:val="24"/>
                <w:szCs w:val="24"/>
              </w:rPr>
              <w:t>Cách 2</w:t>
            </w:r>
          </w:p>
        </w:tc>
      </w:tr>
      <w:tr w:rsidR="00BB0EE6" w:rsidRPr="00B126C3" w14:paraId="77B1334E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C60C33" w14:textId="77777777" w:rsidR="00BB0EE6" w:rsidRPr="00B126C3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4"/>
                <w:szCs w:val="24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C96F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SELECT A.CUST_NO, A.ORD_NO, A.PRO_CD, B.PROD_NM</w:t>
            </w:r>
          </w:p>
          <w:p w14:paraId="3812770C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FROM TB_ORD A,</w:t>
            </w:r>
          </w:p>
          <w:p w14:paraId="376DEB64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  TB_PROD B</w:t>
            </w:r>
          </w:p>
          <w:p w14:paraId="0EEC219D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WHERE 1 = 1</w:t>
            </w:r>
          </w:p>
          <w:p w14:paraId="13D2460D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A.PRO_CD = B.PROD_CD</w:t>
            </w:r>
          </w:p>
          <w:p w14:paraId="04D6152D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B.PROD_CD IN ('00001','00002'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71885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SELECT  A.CUST_NO, A.ORD_NO, A.PRO_CD</w:t>
            </w:r>
          </w:p>
          <w:p w14:paraId="5974707F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  , (SELECT B.PROD_NM FROM TB_PROD B WHERE B.PROD_CD = A.PRO_CD) AS PROD_NM</w:t>
            </w:r>
          </w:p>
          <w:p w14:paraId="630C8B3B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FROM TB_ORD A</w:t>
            </w:r>
          </w:p>
          <w:p w14:paraId="73464121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>WHERE 1 = 1</w:t>
            </w:r>
          </w:p>
          <w:p w14:paraId="693D8200" w14:textId="77777777" w:rsidR="00BB0EE6" w:rsidRPr="00B126C3" w:rsidRDefault="00BB0EE6">
            <w:pPr>
              <w:pStyle w:val="a"/>
              <w:rPr>
                <w:rFonts w:ascii="Roboto" w:eastAsiaTheme="minorHAnsi" w:hAnsi="Roboto" w:cs="Times New Roman"/>
                <w:sz w:val="24"/>
                <w:szCs w:val="24"/>
              </w:rPr>
            </w:pPr>
            <w:r w:rsidRPr="00B126C3">
              <w:rPr>
                <w:rFonts w:ascii="Roboto" w:eastAsiaTheme="minorHAnsi" w:hAnsi="Roboto" w:cs="Times New Roman"/>
                <w:sz w:val="24"/>
                <w:szCs w:val="24"/>
              </w:rPr>
              <w:t xml:space="preserve">  AND A.PRO_CD IN ('00001','00002');</w:t>
            </w:r>
          </w:p>
        </w:tc>
      </w:tr>
    </w:tbl>
    <w:p w14:paraId="640A3A75" w14:textId="77777777" w:rsidR="00BB0EE6" w:rsidRPr="00B126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Cách 2 tốt hơn. Tại cách 2 chạy nhanh hơn (performance nhỏ hơn)</w:t>
      </w:r>
    </w:p>
    <w:p w14:paraId="777195E8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9</w:t>
      </w:r>
      <w:r w:rsidRPr="00B126C3">
        <w:rPr>
          <w:rFonts w:ascii="Roboto" w:hAnsi="Roboto" w:cs="Times New Roman"/>
          <w:sz w:val="24"/>
          <w:szCs w:val="24"/>
        </w:rPr>
        <w:t>: cho số 8988.80 vui lòng xuất ra định dạng $8,988.800</w:t>
      </w:r>
    </w:p>
    <w:p w14:paraId="5B90EBB4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select to_char (8988.80,'$9,9999.999') from dual;</w:t>
      </w:r>
    </w:p>
    <w:p w14:paraId="61AF2D22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10</w:t>
      </w:r>
      <w:r w:rsidRPr="00B126C3">
        <w:rPr>
          <w:rFonts w:ascii="Roboto" w:hAnsi="Roboto" w:cs="Times New Roman"/>
          <w:sz w:val="24"/>
          <w:szCs w:val="24"/>
        </w:rPr>
        <w:t>: cho số 8988.80, 820988.80 vui lòng xuất ra định dạng $8,000.000, $820,000.000</w:t>
      </w:r>
    </w:p>
    <w:p w14:paraId="18635BE7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select to_char(trunc(8988.80,-3), 'L9G999G999D00') from dual;</w:t>
      </w:r>
    </w:p>
    <w:p w14:paraId="36C96BA2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select to_char(trunc(820988.80,-3), 'L9G999G999D00') from dual</w:t>
      </w:r>
    </w:p>
    <w:p w14:paraId="683300F6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11</w:t>
      </w:r>
      <w:r w:rsidRPr="00B126C3">
        <w:rPr>
          <w:rFonts w:ascii="Roboto" w:hAnsi="Roboto" w:cs="Times New Roman"/>
          <w:sz w:val="24"/>
          <w:szCs w:val="24"/>
        </w:rPr>
        <w:t>: Cho cấu SQL và kết quả như sau:</w:t>
      </w:r>
    </w:p>
    <w:p w14:paraId="07B8D8C7" w14:textId="45C45569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noProof/>
          <w:sz w:val="24"/>
          <w:szCs w:val="24"/>
        </w:rPr>
        <w:lastRenderedPageBreak/>
        <w:drawing>
          <wp:inline distT="0" distB="0" distL="0" distR="0" wp14:anchorId="07BAC8B8" wp14:editId="15284AA5">
            <wp:extent cx="3848100" cy="15335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03FD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Như hình trên cả 2 A và B điêu substr từ 1, đến 3 tại sao kết quả lại khác nhau.</w:t>
      </w:r>
    </w:p>
    <w:p w14:paraId="79E2D580" w14:textId="77777777" w:rsidR="00BB0EE6" w:rsidRPr="00B126C3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Tại độ dài của to_char(98765,’fm00000’) là 5 số và độ dài của to_char(98765,’00000’) là 6 số. Do fm loại 1 khoảng trắng dành để biểu diễn dấu + - trong 1 chuỗi số trả về.</w:t>
      </w:r>
    </w:p>
    <w:p w14:paraId="0E25927A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12</w:t>
      </w:r>
      <w:r w:rsidRPr="00B126C3">
        <w:rPr>
          <w:rFonts w:ascii="Roboto" w:hAnsi="Roboto" w:cs="Times New Roman"/>
          <w:sz w:val="24"/>
          <w:szCs w:val="24"/>
        </w:rPr>
        <w:t>: Viết Câu SQL xuất ra, Ngày hiện tại, này hôm qua, ngày mai</w:t>
      </w:r>
    </w:p>
    <w:p w14:paraId="52711947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select sysdate + interval '-1' day as YESTERDAY,sysdate as NOW, sysdate + interval '1' day as TOMORROW</w:t>
      </w:r>
    </w:p>
    <w:p w14:paraId="57E39328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from dual</w:t>
      </w:r>
    </w:p>
    <w:p w14:paraId="5091419E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13</w:t>
      </w:r>
      <w:r w:rsidRPr="00B126C3">
        <w:rPr>
          <w:rFonts w:ascii="Roboto" w:hAnsi="Roboto" w:cs="Times New Roman"/>
          <w:sz w:val="24"/>
          <w:szCs w:val="24"/>
        </w:rPr>
        <w:t>: ta có table (</w:t>
      </w:r>
      <w:r w:rsidRPr="00B126C3">
        <w:rPr>
          <w:rFonts w:ascii="Roboto" w:hAnsi="Roboto" w:cs="Times New Roman"/>
          <w:b/>
          <w:sz w:val="24"/>
          <w:szCs w:val="24"/>
        </w:rPr>
        <w:t>TB_ORD</w:t>
      </w:r>
      <w:r w:rsidRPr="00B126C3">
        <w:rPr>
          <w:rFonts w:ascii="Roboto" w:hAnsi="Roboto" w:cs="Times New Roman"/>
          <w:sz w:val="24"/>
          <w:szCs w:val="24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6F8F2D4D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select </w:t>
      </w:r>
    </w:p>
    <w:p w14:paraId="62C9DA2F" w14:textId="77777777" w:rsidR="00BB0EE6" w:rsidRPr="00B126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concat(</w:t>
      </w:r>
    </w:p>
    <w:p w14:paraId="74C4169C" w14:textId="77777777" w:rsidR="00BB0EE6" w:rsidRPr="00B126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to_char(SYSDATE,'yyyyMMdd'),</w:t>
      </w:r>
    </w:p>
    <w:p w14:paraId="21A46133" w14:textId="77777777" w:rsidR="00BB0EE6" w:rsidRPr="00B126C3" w:rsidRDefault="00BB0EE6" w:rsidP="00BB0EE6">
      <w:pPr>
        <w:ind w:left="720"/>
        <w:rPr>
          <w:rFonts w:ascii="Roboto" w:hAnsi="Roboto" w:cs="Times New Roman"/>
          <w:sz w:val="24"/>
          <w:szCs w:val="24"/>
          <w:lang w:val="vi-VN"/>
        </w:rPr>
      </w:pPr>
      <w:r w:rsidRPr="00B126C3">
        <w:rPr>
          <w:rFonts w:ascii="Roboto" w:hAnsi="Roboto" w:cs="Times New Roman"/>
          <w:sz w:val="24"/>
          <w:szCs w:val="24"/>
        </w:rPr>
        <w:t>(select to_char(count(*) + 1,'fm0000')</w:t>
      </w:r>
      <w:r w:rsidRPr="00B126C3">
        <w:rPr>
          <w:rFonts w:ascii="Roboto" w:hAnsi="Roboto" w:cs="Times New Roman"/>
          <w:sz w:val="24"/>
          <w:szCs w:val="24"/>
          <w:lang w:val="vi-VN"/>
        </w:rPr>
        <w:t xml:space="preserve"> </w:t>
      </w:r>
    </w:p>
    <w:p w14:paraId="3A31A530" w14:textId="77777777" w:rsidR="00BB0EE6" w:rsidRPr="00B126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from tb_ord </w:t>
      </w:r>
    </w:p>
    <w:p w14:paraId="1D9AFD1A" w14:textId="77777777" w:rsidR="00BB0EE6" w:rsidRPr="00B126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where ord_dttm like concat(to_char(SYSDATE,'yyyyMMdd') , '____' ))</w:t>
      </w:r>
    </w:p>
    <w:p w14:paraId="5DECA00A" w14:textId="77777777" w:rsidR="00BB0EE6" w:rsidRPr="00B126C3" w:rsidRDefault="00BB0EE6" w:rsidP="00BB0EE6">
      <w:pPr>
        <w:ind w:firstLine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)</w:t>
      </w:r>
    </w:p>
    <w:p w14:paraId="59C4986A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from tb_ord</w:t>
      </w:r>
    </w:p>
    <w:p w14:paraId="66181337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WHERE ROWNUM = 1</w:t>
      </w:r>
    </w:p>
    <w:p w14:paraId="44A616B9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14</w:t>
      </w:r>
      <w:r w:rsidRPr="00B126C3">
        <w:rPr>
          <w:rFonts w:ascii="Roboto" w:hAnsi="Roboto" w:cs="Times New Roman"/>
          <w:sz w:val="24"/>
          <w:szCs w:val="24"/>
        </w:rPr>
        <w:t>: ta có table (</w:t>
      </w:r>
      <w:r w:rsidRPr="00B126C3">
        <w:rPr>
          <w:rFonts w:ascii="Roboto" w:hAnsi="Roboto" w:cs="Times New Roman"/>
          <w:b/>
          <w:sz w:val="24"/>
          <w:szCs w:val="24"/>
        </w:rPr>
        <w:t>MDM_CUSTOMER</w:t>
      </w:r>
      <w:r w:rsidRPr="00B126C3">
        <w:rPr>
          <w:rFonts w:ascii="Roboto" w:hAnsi="Roboto" w:cs="Times New Roman"/>
          <w:sz w:val="24"/>
          <w:szCs w:val="24"/>
        </w:rPr>
        <w:t>) và dữ liệu như bên dưới</w:t>
      </w:r>
    </w:p>
    <w:p w14:paraId="32C286B5" w14:textId="38A32FFE" w:rsidR="00BB0EE6" w:rsidRPr="00B126C3" w:rsidRDefault="00BB0EE6" w:rsidP="00BB0EE6">
      <w:pPr>
        <w:rPr>
          <w:rFonts w:ascii="Roboto" w:hAnsi="Roboto" w:cs="Times New Roman"/>
          <w:b/>
          <w:sz w:val="24"/>
          <w:szCs w:val="24"/>
        </w:rPr>
      </w:pPr>
      <w:r w:rsidRPr="00B126C3">
        <w:rPr>
          <w:rFonts w:ascii="Roboto" w:hAnsi="Roboto" w:cs="Times New Roman"/>
          <w:noProof/>
          <w:sz w:val="24"/>
          <w:szCs w:val="24"/>
        </w:rPr>
        <w:lastRenderedPageBreak/>
        <w:drawing>
          <wp:inline distT="0" distB="0" distL="0" distR="0" wp14:anchorId="23B2E2C8" wp14:editId="24CF1D49">
            <wp:extent cx="5305425" cy="22479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69CE0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Các field liên quan: CUST_CNT_CD, CUST_SEQ, CUST_GRP_HRCHY_CD, CUST_GRP_ID</w:t>
      </w:r>
    </w:p>
    <w:p w14:paraId="57AD3662" w14:textId="77777777" w:rsidR="00BB0EE6" w:rsidRPr="00B126C3" w:rsidRDefault="00BB0EE6" w:rsidP="00BB0EE6">
      <w:pPr>
        <w:rPr>
          <w:rFonts w:ascii="Roboto" w:hAnsi="Roboto" w:cs="Times New Roman"/>
          <w:b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Dữ liệu cột CUST_GRP_HRCHY_CD có thể có(</w:t>
      </w:r>
      <w:r w:rsidRPr="00B126C3">
        <w:rPr>
          <w:rFonts w:ascii="Roboto" w:hAnsi="Roboto" w:cs="Times New Roman"/>
          <w:b/>
          <w:sz w:val="24"/>
          <w:szCs w:val="24"/>
        </w:rPr>
        <w:t>I</w:t>
      </w:r>
      <w:r w:rsidRPr="00B126C3">
        <w:rPr>
          <w:rFonts w:ascii="Roboto" w:hAnsi="Roboto" w:cs="Times New Roman"/>
          <w:sz w:val="24"/>
          <w:szCs w:val="24"/>
        </w:rPr>
        <w:t xml:space="preserve">: individual, </w:t>
      </w:r>
      <w:r w:rsidRPr="00B126C3">
        <w:rPr>
          <w:rFonts w:ascii="Roboto" w:hAnsi="Roboto" w:cs="Times New Roman"/>
          <w:b/>
          <w:sz w:val="24"/>
          <w:szCs w:val="24"/>
        </w:rPr>
        <w:t>C</w:t>
      </w:r>
      <w:r w:rsidRPr="00B126C3">
        <w:rPr>
          <w:rFonts w:ascii="Roboto" w:hAnsi="Roboto" w:cs="Times New Roman"/>
          <w:sz w:val="24"/>
          <w:szCs w:val="24"/>
        </w:rPr>
        <w:t xml:space="preserve">: Country, </w:t>
      </w:r>
      <w:r w:rsidRPr="00B126C3">
        <w:rPr>
          <w:rFonts w:ascii="Roboto" w:hAnsi="Roboto" w:cs="Times New Roman"/>
          <w:b/>
          <w:sz w:val="24"/>
          <w:szCs w:val="24"/>
        </w:rPr>
        <w:t>G</w:t>
      </w:r>
      <w:r w:rsidRPr="00B126C3">
        <w:rPr>
          <w:rFonts w:ascii="Roboto" w:hAnsi="Roboto" w:cs="Times New Roman"/>
          <w:sz w:val="24"/>
          <w:szCs w:val="24"/>
        </w:rPr>
        <w:t>: Global)</w:t>
      </w:r>
    </w:p>
    <w:p w14:paraId="2B0C34EE" w14:textId="77777777" w:rsidR="00BB0EE6" w:rsidRPr="00B126C3" w:rsidRDefault="00BB0EE6" w:rsidP="00BB0EE6">
      <w:pPr>
        <w:rPr>
          <w:rFonts w:ascii="Roboto" w:hAnsi="Roboto" w:cs="Times New Roman"/>
          <w:b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A) Viết câu SQL tìm CUST_GRP_ID sao cho: CUST_GRP_HRCHY_CD có </w:t>
      </w:r>
      <w:r w:rsidRPr="00B126C3">
        <w:rPr>
          <w:rFonts w:ascii="Roboto" w:hAnsi="Roboto" w:cs="Times New Roman"/>
          <w:b/>
          <w:sz w:val="24"/>
          <w:szCs w:val="24"/>
        </w:rPr>
        <w:t>I</w:t>
      </w:r>
      <w:r w:rsidRPr="00B126C3">
        <w:rPr>
          <w:rFonts w:ascii="Roboto" w:hAnsi="Roboto" w:cs="Times New Roman"/>
          <w:sz w:val="24"/>
          <w:szCs w:val="24"/>
        </w:rPr>
        <w:t xml:space="preserve"> hoặc </w:t>
      </w:r>
      <w:r w:rsidRPr="00B126C3">
        <w:rPr>
          <w:rFonts w:ascii="Roboto" w:hAnsi="Roboto" w:cs="Times New Roman"/>
          <w:b/>
          <w:sz w:val="24"/>
          <w:szCs w:val="24"/>
        </w:rPr>
        <w:t>C</w:t>
      </w:r>
      <w:r w:rsidRPr="00B126C3">
        <w:rPr>
          <w:rFonts w:ascii="Roboto" w:hAnsi="Roboto" w:cs="Times New Roman"/>
          <w:sz w:val="24"/>
          <w:szCs w:val="24"/>
        </w:rPr>
        <w:t xml:space="preserve"> nhưng không có </w:t>
      </w:r>
      <w:r w:rsidRPr="00B126C3">
        <w:rPr>
          <w:rFonts w:ascii="Roboto" w:hAnsi="Roboto" w:cs="Times New Roman"/>
          <w:b/>
          <w:sz w:val="24"/>
          <w:szCs w:val="24"/>
        </w:rPr>
        <w:t>G</w:t>
      </w:r>
    </w:p>
    <w:p w14:paraId="0E575473" w14:textId="77777777" w:rsidR="00BB0EE6" w:rsidRPr="00B126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select distinct(CUST_GRP_ID)</w:t>
      </w:r>
    </w:p>
    <w:p w14:paraId="474F65EA" w14:textId="77777777" w:rsidR="00BB0EE6" w:rsidRPr="00B126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from mdm_customer</w:t>
      </w:r>
    </w:p>
    <w:p w14:paraId="4C05AD4E" w14:textId="77777777" w:rsidR="00BB0EE6" w:rsidRPr="00B126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where CUST_GRP_ID not in (</w:t>
      </w:r>
    </w:p>
    <w:p w14:paraId="10D66760" w14:textId="77777777" w:rsidR="00BB0EE6" w:rsidRPr="00B126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select CUST_GRP_ID</w:t>
      </w:r>
    </w:p>
    <w:p w14:paraId="0C487FC8" w14:textId="77777777" w:rsidR="00BB0EE6" w:rsidRPr="00B126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from mdm_customer</w:t>
      </w:r>
    </w:p>
    <w:p w14:paraId="545ACE15" w14:textId="77777777" w:rsidR="00BB0EE6" w:rsidRPr="00B126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where cust_grp_hrchy_cd like 'G'</w:t>
      </w:r>
    </w:p>
    <w:p w14:paraId="3AA0DED6" w14:textId="77777777" w:rsidR="00BB0EE6" w:rsidRPr="00B126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)</w:t>
      </w:r>
    </w:p>
    <w:p w14:paraId="48917E1A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B) Viết câu SQL tìm CUST_GRP_ID sao cho: CUST_GRP_HRCHY_CD có </w:t>
      </w:r>
      <w:r w:rsidRPr="00B126C3">
        <w:rPr>
          <w:rFonts w:ascii="Roboto" w:hAnsi="Roboto" w:cs="Times New Roman"/>
          <w:b/>
          <w:sz w:val="24"/>
          <w:szCs w:val="24"/>
        </w:rPr>
        <w:t xml:space="preserve">G </w:t>
      </w:r>
      <w:r w:rsidRPr="00B126C3">
        <w:rPr>
          <w:rFonts w:ascii="Roboto" w:hAnsi="Roboto" w:cs="Times New Roman"/>
          <w:sz w:val="24"/>
          <w:szCs w:val="24"/>
        </w:rPr>
        <w:t>và có</w:t>
      </w:r>
      <w:r w:rsidRPr="00B126C3">
        <w:rPr>
          <w:rFonts w:ascii="Roboto" w:hAnsi="Roboto" w:cs="Times New Roman"/>
          <w:b/>
          <w:sz w:val="24"/>
          <w:szCs w:val="24"/>
        </w:rPr>
        <w:t xml:space="preserve"> I</w:t>
      </w:r>
      <w:r w:rsidRPr="00B126C3">
        <w:rPr>
          <w:rFonts w:ascii="Roboto" w:hAnsi="Roboto" w:cs="Times New Roman"/>
          <w:sz w:val="24"/>
          <w:szCs w:val="24"/>
        </w:rPr>
        <w:t xml:space="preserve"> nhưng không có </w:t>
      </w:r>
      <w:r w:rsidRPr="00B126C3">
        <w:rPr>
          <w:rFonts w:ascii="Roboto" w:hAnsi="Roboto" w:cs="Times New Roman"/>
          <w:b/>
          <w:sz w:val="24"/>
          <w:szCs w:val="24"/>
        </w:rPr>
        <w:t>C</w:t>
      </w:r>
    </w:p>
    <w:p w14:paraId="109F746E" w14:textId="77777777" w:rsidR="00BB0EE6" w:rsidRPr="00B126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select distinct(CUST_GRP_ID)</w:t>
      </w:r>
    </w:p>
    <w:p w14:paraId="5042504A" w14:textId="77777777" w:rsidR="00BB0EE6" w:rsidRPr="00B126C3" w:rsidRDefault="00BB0EE6" w:rsidP="00BB0EE6">
      <w:pPr>
        <w:rPr>
          <w:rFonts w:ascii="Roboto" w:hAnsi="Roboto" w:cs="Times New Roman"/>
          <w:bCs/>
          <w:sz w:val="24"/>
          <w:szCs w:val="24"/>
          <w:lang w:val="vi-VN"/>
        </w:rPr>
      </w:pPr>
      <w:r w:rsidRPr="00B126C3">
        <w:rPr>
          <w:rFonts w:ascii="Roboto" w:hAnsi="Roboto" w:cs="Times New Roman"/>
          <w:bCs/>
          <w:sz w:val="24"/>
          <w:szCs w:val="24"/>
        </w:rPr>
        <w:t>from mdm_customer</w:t>
      </w:r>
    </w:p>
    <w:p w14:paraId="1B0F06CB" w14:textId="77777777" w:rsidR="00BB0EE6" w:rsidRPr="00B126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where CUST_GRP_ID not in (</w:t>
      </w:r>
    </w:p>
    <w:p w14:paraId="2A846068" w14:textId="77777777" w:rsidR="00BB0EE6" w:rsidRPr="00B126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select CUST_GRP_ID</w:t>
      </w:r>
    </w:p>
    <w:p w14:paraId="33733446" w14:textId="77777777" w:rsidR="00BB0EE6" w:rsidRPr="00B126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from mdm_customer</w:t>
      </w:r>
    </w:p>
    <w:p w14:paraId="65A927A3" w14:textId="77777777" w:rsidR="00BB0EE6" w:rsidRPr="00B126C3" w:rsidRDefault="00BB0EE6" w:rsidP="00BB0EE6">
      <w:pPr>
        <w:ind w:firstLine="720"/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where cust_grp_hrchy_cd like 'C'</w:t>
      </w:r>
    </w:p>
    <w:p w14:paraId="256279A0" w14:textId="77777777" w:rsidR="00BB0EE6" w:rsidRPr="00B126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)</w:t>
      </w:r>
    </w:p>
    <w:p w14:paraId="4DE0A7B2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lastRenderedPageBreak/>
        <w:t>Câu 15</w:t>
      </w:r>
      <w:r w:rsidRPr="00B126C3">
        <w:rPr>
          <w:rFonts w:ascii="Roboto" w:hAnsi="Roboto" w:cs="Times New Roman"/>
          <w:sz w:val="24"/>
          <w:szCs w:val="24"/>
        </w:rPr>
        <w:t>: ta có table (</w:t>
      </w:r>
      <w:r w:rsidRPr="00B126C3">
        <w:rPr>
          <w:rFonts w:ascii="Roboto" w:hAnsi="Roboto" w:cs="Times New Roman"/>
          <w:b/>
          <w:sz w:val="24"/>
          <w:szCs w:val="24"/>
        </w:rPr>
        <w:t>TB_PROD</w:t>
      </w:r>
      <w:r w:rsidRPr="00B126C3">
        <w:rPr>
          <w:rFonts w:ascii="Roboto" w:hAnsi="Roboto" w:cs="Times New Roman"/>
          <w:sz w:val="24"/>
          <w:szCs w:val="24"/>
        </w:rPr>
        <w:t>) và dữ liệu như bên dưới</w:t>
      </w:r>
    </w:p>
    <w:p w14:paraId="3E8E36D3" w14:textId="0110190A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noProof/>
          <w:sz w:val="24"/>
          <w:szCs w:val="24"/>
        </w:rPr>
        <w:drawing>
          <wp:inline distT="0" distB="0" distL="0" distR="0" wp14:anchorId="20B2E561" wp14:editId="651F691B">
            <wp:extent cx="2057400" cy="1733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A0A5A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Viets cấu SQL để suất ra kêt quả như sau:</w:t>
      </w:r>
    </w:p>
    <w:p w14:paraId="77CC0665" w14:textId="77777777" w:rsidR="00BB0EE6" w:rsidRPr="00B126C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Lấy max(PROD_UNIT_AMT)</w:t>
      </w:r>
    </w:p>
    <w:p w14:paraId="691E3984" w14:textId="77777777" w:rsidR="00BB0EE6" w:rsidRPr="00B126C3" w:rsidRDefault="00BB0EE6" w:rsidP="00BB0EE6">
      <w:pPr>
        <w:pStyle w:val="ListParagraph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select max(PROD_UNIT_AMT)</w:t>
      </w:r>
      <w:r w:rsidRPr="00B126C3">
        <w:rPr>
          <w:rFonts w:ascii="Roboto" w:hAnsi="Roboto" w:cs="Times New Roman"/>
          <w:sz w:val="24"/>
          <w:szCs w:val="24"/>
          <w:lang w:val="vi-VN"/>
        </w:rPr>
        <w:t xml:space="preserve"> </w:t>
      </w:r>
      <w:r w:rsidRPr="00B126C3">
        <w:rPr>
          <w:rFonts w:ascii="Roboto" w:hAnsi="Roboto" w:cs="Times New Roman"/>
          <w:sz w:val="24"/>
          <w:szCs w:val="24"/>
        </w:rPr>
        <w:t>from tb_prod;</w:t>
      </w:r>
    </w:p>
    <w:p w14:paraId="47915B4A" w14:textId="77777777" w:rsidR="00BB0EE6" w:rsidRPr="00B126C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Lấy  giá trị min(PROD_UNIT_AMT)</w:t>
      </w:r>
    </w:p>
    <w:p w14:paraId="2E67F3A9" w14:textId="77777777" w:rsidR="00BB0EE6" w:rsidRPr="00B126C3" w:rsidRDefault="00BB0EE6" w:rsidP="00BB0EE6">
      <w:pPr>
        <w:pStyle w:val="ListParagraph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select m</w:t>
      </w:r>
      <w:r w:rsidRPr="00B126C3">
        <w:rPr>
          <w:rFonts w:ascii="Roboto" w:hAnsi="Roboto" w:cs="Times New Roman"/>
          <w:sz w:val="24"/>
          <w:szCs w:val="24"/>
          <w:lang w:val="vi-VN"/>
        </w:rPr>
        <w:t>in</w:t>
      </w:r>
      <w:r w:rsidRPr="00B126C3">
        <w:rPr>
          <w:rFonts w:ascii="Roboto" w:hAnsi="Roboto" w:cs="Times New Roman"/>
          <w:sz w:val="24"/>
          <w:szCs w:val="24"/>
        </w:rPr>
        <w:t>(PROD_UNIT_AMT)</w:t>
      </w:r>
      <w:r w:rsidRPr="00B126C3">
        <w:rPr>
          <w:rFonts w:ascii="Roboto" w:hAnsi="Roboto" w:cs="Times New Roman"/>
          <w:sz w:val="24"/>
          <w:szCs w:val="24"/>
          <w:lang w:val="vi-VN"/>
        </w:rPr>
        <w:t xml:space="preserve"> </w:t>
      </w:r>
      <w:r w:rsidRPr="00B126C3">
        <w:rPr>
          <w:rFonts w:ascii="Roboto" w:hAnsi="Roboto" w:cs="Times New Roman"/>
          <w:sz w:val="24"/>
          <w:szCs w:val="24"/>
        </w:rPr>
        <w:t>from tb_prod;</w:t>
      </w:r>
    </w:p>
    <w:p w14:paraId="64FB62B3" w14:textId="77777777" w:rsidR="00BB0EE6" w:rsidRPr="00B126C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Lấy giá trị trung bình PROD_UNIT_AMT</w:t>
      </w:r>
    </w:p>
    <w:p w14:paraId="1B0651BC" w14:textId="77777777" w:rsidR="00BB0EE6" w:rsidRPr="00B126C3" w:rsidRDefault="00BB0EE6" w:rsidP="00BB0EE6">
      <w:pPr>
        <w:pStyle w:val="ListParagraph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select </w:t>
      </w:r>
      <w:r w:rsidRPr="00B126C3">
        <w:rPr>
          <w:rFonts w:ascii="Roboto" w:hAnsi="Roboto" w:cs="Times New Roman"/>
          <w:sz w:val="24"/>
          <w:szCs w:val="24"/>
          <w:lang w:val="vi-VN"/>
        </w:rPr>
        <w:t>avg</w:t>
      </w:r>
      <w:r w:rsidRPr="00B126C3">
        <w:rPr>
          <w:rFonts w:ascii="Roboto" w:hAnsi="Roboto" w:cs="Times New Roman"/>
          <w:sz w:val="24"/>
          <w:szCs w:val="24"/>
        </w:rPr>
        <w:t>(PROD_UNIT_AMT)</w:t>
      </w:r>
      <w:r w:rsidRPr="00B126C3">
        <w:rPr>
          <w:rFonts w:ascii="Roboto" w:hAnsi="Roboto" w:cs="Times New Roman"/>
          <w:sz w:val="24"/>
          <w:szCs w:val="24"/>
          <w:lang w:val="vi-VN"/>
        </w:rPr>
        <w:t xml:space="preserve"> </w:t>
      </w:r>
      <w:r w:rsidRPr="00B126C3">
        <w:rPr>
          <w:rFonts w:ascii="Roboto" w:hAnsi="Roboto" w:cs="Times New Roman"/>
          <w:sz w:val="24"/>
          <w:szCs w:val="24"/>
        </w:rPr>
        <w:t>from tb_prod;</w:t>
      </w:r>
    </w:p>
    <w:p w14:paraId="5C7A5191" w14:textId="77777777" w:rsidR="00BB0EE6" w:rsidRPr="00B126C3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Lấy tên của sản phẩm có PROD_UNIT_AMT lớn nhất</w:t>
      </w:r>
    </w:p>
    <w:p w14:paraId="5B981153" w14:textId="77777777" w:rsidR="00BB0EE6" w:rsidRPr="00B126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select prod_unit_amt as MAX_AMT, prod_nm as MAX_NAME, a.minp as MIN_AMT, a.avgp as AVG</w:t>
      </w:r>
    </w:p>
    <w:p w14:paraId="73DD7B56" w14:textId="77777777" w:rsidR="00BB0EE6" w:rsidRPr="00B126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from tb_prod, (select max(PROD_UNIT_AMT) as MAXP, min(PROD_UNIT_AMT) as MINP, avg(PROD_UNIT_AMT) as AVGP from tb_prod) A</w:t>
      </w:r>
    </w:p>
    <w:p w14:paraId="12D17873" w14:textId="77777777" w:rsidR="00BB0EE6" w:rsidRPr="00B126C3" w:rsidRDefault="00BB0EE6" w:rsidP="00BB0EE6">
      <w:pPr>
        <w:ind w:left="720"/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where prod_unit_amt = (select max(PROD_UNIT_AMT) from tb_prod) and tb_prod.prod_unit_amt = a.maxp;</w:t>
      </w:r>
    </w:p>
    <w:p w14:paraId="09067DF7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Kết quả phải ra đc như sau:</w:t>
      </w:r>
    </w:p>
    <w:p w14:paraId="591B2A52" w14:textId="15B0E3E0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noProof/>
          <w:sz w:val="24"/>
          <w:szCs w:val="24"/>
        </w:rPr>
        <w:drawing>
          <wp:inline distT="0" distB="0" distL="0" distR="0" wp14:anchorId="0A168219" wp14:editId="3A48CB6D">
            <wp:extent cx="2238375" cy="5143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37179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b/>
          <w:sz w:val="24"/>
          <w:szCs w:val="24"/>
        </w:rPr>
        <w:t>Câu 16</w:t>
      </w:r>
      <w:r w:rsidRPr="00B126C3">
        <w:rPr>
          <w:rFonts w:ascii="Roboto" w:hAnsi="Roboto" w:cs="Times New Roman"/>
          <w:sz w:val="24"/>
          <w:szCs w:val="24"/>
        </w:rPr>
        <w:t>: ta có table (</w:t>
      </w:r>
      <w:r w:rsidRPr="00B126C3">
        <w:rPr>
          <w:rFonts w:ascii="Roboto" w:hAnsi="Roboto" w:cs="Times New Roman"/>
          <w:b/>
          <w:sz w:val="24"/>
          <w:szCs w:val="24"/>
        </w:rPr>
        <w:t>TB_ORD</w:t>
      </w:r>
      <w:r w:rsidRPr="00B126C3">
        <w:rPr>
          <w:rFonts w:ascii="Roboto" w:hAnsi="Roboto" w:cs="Times New Roman"/>
          <w:sz w:val="24"/>
          <w:szCs w:val="24"/>
        </w:rPr>
        <w:t>) và dữ liệu như bên dưới</w:t>
      </w:r>
    </w:p>
    <w:p w14:paraId="0A94CEBB" w14:textId="29870294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noProof/>
          <w:sz w:val="24"/>
          <w:szCs w:val="24"/>
        </w:rPr>
        <w:lastRenderedPageBreak/>
        <w:drawing>
          <wp:inline distT="0" distB="0" distL="0" distR="0" wp14:anchorId="1C89B3FA" wp14:editId="3AE2CAB3">
            <wp:extent cx="228600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B9004" w14:textId="77777777" w:rsidR="00BB0EE6" w:rsidRPr="00B126C3" w:rsidRDefault="00BB0EE6" w:rsidP="00BB0EE6">
      <w:pPr>
        <w:rPr>
          <w:rFonts w:ascii="Roboto" w:hAnsi="Roboto" w:cs="Times New Roman"/>
          <w:b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A) viết cấu SQL lấy ra top3 sản phẩm đc bán nhiều nhất</w:t>
      </w:r>
      <w:r w:rsidRPr="00B126C3">
        <w:rPr>
          <w:rFonts w:ascii="Roboto" w:hAnsi="Roboto" w:cs="Times New Roman"/>
          <w:b/>
          <w:sz w:val="24"/>
          <w:szCs w:val="24"/>
        </w:rPr>
        <w:t>.</w:t>
      </w:r>
    </w:p>
    <w:p w14:paraId="616096C6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select *</w:t>
      </w:r>
    </w:p>
    <w:p w14:paraId="518516C1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from (select pro_cd, count(pro_cd) as countp from tb_ord group by pro_cd order by countp desc) A</w:t>
      </w:r>
    </w:p>
    <w:p w14:paraId="79C6C17A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where ROWNUM &lt;= 3;</w:t>
      </w:r>
    </w:p>
    <w:p w14:paraId="58F95D94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B) Viết cấu SQL lấy ra cái ORD_DT, ORD_TM, PROD_CD gần nhất theo CUST_NO</w:t>
      </w:r>
    </w:p>
    <w:p w14:paraId="7187E522" w14:textId="77777777" w:rsidR="00BB0EE6" w:rsidRPr="00B126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SELECT a.cust_no, b.ord_dttm, a.maxp, b.pro_cd</w:t>
      </w:r>
    </w:p>
    <w:p w14:paraId="056E388D" w14:textId="77777777" w:rsidR="00BB0EE6" w:rsidRPr="00B126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FROM (SELECT cust_no, MAX(ord_dttm) maxp FROM tb_ord GROUP BY cust_no) A left join tb_ord B on a.cust_no = b.cust_no and a.maxp = b.ord_dttm</w:t>
      </w:r>
    </w:p>
    <w:p w14:paraId="707C1B9D" w14:textId="77777777" w:rsidR="00BB0EE6" w:rsidRPr="00B126C3" w:rsidRDefault="00BB0EE6" w:rsidP="00BB0EE6">
      <w:pPr>
        <w:rPr>
          <w:rFonts w:ascii="Roboto" w:hAnsi="Roboto" w:cs="Times New Roman"/>
          <w:bCs/>
          <w:sz w:val="24"/>
          <w:szCs w:val="24"/>
        </w:rPr>
      </w:pPr>
      <w:r w:rsidRPr="00B126C3">
        <w:rPr>
          <w:rFonts w:ascii="Roboto" w:hAnsi="Roboto" w:cs="Times New Roman"/>
          <w:bCs/>
          <w:sz w:val="24"/>
          <w:szCs w:val="24"/>
        </w:rPr>
        <w:t>ORDER BY a.cust_no;</w:t>
      </w:r>
    </w:p>
    <w:p w14:paraId="643C3E2F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Kết quả mong đợi như sau:</w:t>
      </w:r>
    </w:p>
    <w:p w14:paraId="762A7D7E" w14:textId="7985AA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noProof/>
          <w:sz w:val="24"/>
          <w:szCs w:val="24"/>
        </w:rPr>
        <w:drawing>
          <wp:inline distT="0" distB="0" distL="0" distR="0" wp14:anchorId="69CA4ED1" wp14:editId="7A35B5A0">
            <wp:extent cx="2533650" cy="685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D449B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</w:p>
    <w:p w14:paraId="18DDD5A3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C) viết cấu SQL report xem trong tháng 06, 07, 08, 09 cảu 2019 sản phẩm có mã code là 00001bán đc bao nhiêu cái.</w:t>
      </w:r>
    </w:p>
    <w:p w14:paraId="11599433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Kết quả mong đợi nhưu sau: left outer join partition - 130</w:t>
      </w:r>
    </w:p>
    <w:p w14:paraId="34973508" w14:textId="06AA63CB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noProof/>
          <w:sz w:val="24"/>
          <w:szCs w:val="24"/>
        </w:rPr>
        <w:lastRenderedPageBreak/>
        <w:drawing>
          <wp:inline distT="0" distB="0" distL="0" distR="0" wp14:anchorId="113E8F54" wp14:editId="02A1724B">
            <wp:extent cx="2533650" cy="4324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8BEC6" w14:textId="365A9E9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```sql</w:t>
      </w:r>
    </w:p>
    <w:p w14:paraId="27DA38D8" w14:textId="0D45F1C5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select A.MON, NVL(B.pro_cd,'00001') as PRO_CD, NVL(b.total,0)</w:t>
      </w:r>
    </w:p>
    <w:p w14:paraId="79C36E23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from (select distinct(substr(ord_dttm,1,6)) as MON from tb_ord where substr(ord_dttm,1,5) like '20190' and substr(ord_dttm,6,1) in ('6', '7','8','9')) A left outer join  </w:t>
      </w:r>
    </w:p>
    <w:p w14:paraId="59653358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    (select A.MON, pro_cd, count(pro_cd) as total</w:t>
      </w:r>
    </w:p>
    <w:p w14:paraId="1A6F8FE9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    from (select substr(ord_dttm,1,6) as MON, pro_cd from tb_ord where substr(ord_dttm,1,5) like '20190' and substr(ord_dttm,6,1) in ('6', '7','8','9') and pro_cd like '00001') A</w:t>
      </w:r>
    </w:p>
    <w:p w14:paraId="44F0A86C" w14:textId="6B6ACFE2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    group by MON, pro_cd) B on A.MON = B.MON;</w:t>
      </w:r>
    </w:p>
    <w:p w14:paraId="7BB60743" w14:textId="1DE1D0B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```</w:t>
      </w:r>
    </w:p>
    <w:p w14:paraId="5F7A1BB6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D) giả sư lúc đầu sản phẩn 00001 có 100 cái, viết report để tính số lương remain theo tháng 06, 07, 08, 09</w:t>
      </w:r>
    </w:p>
    <w:p w14:paraId="6A860535" w14:textId="5614E414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noProof/>
          <w:sz w:val="24"/>
          <w:szCs w:val="24"/>
        </w:rPr>
        <w:lastRenderedPageBreak/>
        <w:drawing>
          <wp:inline distT="0" distB="0" distL="0" distR="0" wp14:anchorId="280D5678" wp14:editId="5089EB4E">
            <wp:extent cx="1943100" cy="962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2B844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</w:p>
    <w:p w14:paraId="5BE3E5C3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select c.mon, c.pro_cd, c.total, 100- NVL(SUM(c.total) OVER (PARTITION BY c.pro_cd ORDER BY c.mon),0) AS REMAIN</w:t>
      </w:r>
    </w:p>
    <w:p w14:paraId="50F25A9B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from </w:t>
      </w:r>
    </w:p>
    <w:p w14:paraId="7C8AD44E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(</w:t>
      </w:r>
    </w:p>
    <w:p w14:paraId="74FFB908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select A.MON, NVL(B.pro_cd,'00001') as PRO_CD, NVL(b.total,0) as TOTAL</w:t>
      </w:r>
    </w:p>
    <w:p w14:paraId="116A5C20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from (select distinct(substr(ord_dttm,1,6)) as MON from tb_ord where substr(ord_dttm,1,5) like '20190' and substr(ord_dttm,6,1) in ('6', '7','8','9')) A left outer join  </w:t>
      </w:r>
    </w:p>
    <w:p w14:paraId="385CE09D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    (select A.MON, pro_cd, count(pro_cd) as total</w:t>
      </w:r>
    </w:p>
    <w:p w14:paraId="5E21A839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    from (select substr(ord_dttm,1,6) as MON, pro_cd from tb_ord where substr(ord_dttm,1,5) like '20190' and substr(ord_dttm,6,1) in ('6', '7','8','9') and pro_cd like '00001') A</w:t>
      </w:r>
    </w:p>
    <w:p w14:paraId="4C3F6D98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 xml:space="preserve">    group by MON, pro_cd) B on A.MON = B.MON</w:t>
      </w:r>
    </w:p>
    <w:p w14:paraId="385C46B9" w14:textId="77777777" w:rsidR="00BB0EE6" w:rsidRPr="00B126C3" w:rsidRDefault="00BB0EE6" w:rsidP="00BB0EE6">
      <w:pPr>
        <w:rPr>
          <w:rFonts w:ascii="Roboto" w:hAnsi="Roboto" w:cs="Times New Roman"/>
          <w:sz w:val="24"/>
          <w:szCs w:val="24"/>
        </w:rPr>
      </w:pPr>
      <w:r w:rsidRPr="00B126C3">
        <w:rPr>
          <w:rFonts w:ascii="Roboto" w:hAnsi="Roboto" w:cs="Times New Roman"/>
          <w:sz w:val="24"/>
          <w:szCs w:val="24"/>
        </w:rPr>
        <w:t>) C</w:t>
      </w:r>
    </w:p>
    <w:p w14:paraId="6734EBB7" w14:textId="09D27CA0" w:rsidR="00201C50" w:rsidRPr="00B126C3" w:rsidRDefault="00201C50" w:rsidP="00BB0EE6">
      <w:pPr>
        <w:rPr>
          <w:rFonts w:ascii="Roboto" w:hAnsi="Roboto"/>
          <w:sz w:val="24"/>
          <w:szCs w:val="24"/>
        </w:rPr>
      </w:pPr>
    </w:p>
    <w:sectPr w:rsidR="00201C50" w:rsidRPr="00B126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DCC2449"/>
    <w:multiLevelType w:val="hybridMultilevel"/>
    <w:tmpl w:val="4E1AA8F8"/>
    <w:lvl w:ilvl="0" w:tplc="D4D223A2">
      <w:numFmt w:val="bullet"/>
      <w:lvlText w:val="-"/>
      <w:lvlJc w:val="left"/>
      <w:pPr>
        <w:ind w:left="720" w:hanging="360"/>
      </w:pPr>
      <w:rPr>
        <w:rFonts w:ascii="Roboto" w:eastAsiaTheme="minorHAnsi" w:hAnsi="Roboto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271EF"/>
    <w:rsid w:val="000408AC"/>
    <w:rsid w:val="00056748"/>
    <w:rsid w:val="000600C9"/>
    <w:rsid w:val="00070A23"/>
    <w:rsid w:val="000A4411"/>
    <w:rsid w:val="000E7ABD"/>
    <w:rsid w:val="00126AB5"/>
    <w:rsid w:val="00187CDC"/>
    <w:rsid w:val="001C39A6"/>
    <w:rsid w:val="001D1A1C"/>
    <w:rsid w:val="001E2CD4"/>
    <w:rsid w:val="00201C50"/>
    <w:rsid w:val="00211F7D"/>
    <w:rsid w:val="002318F3"/>
    <w:rsid w:val="00256DFA"/>
    <w:rsid w:val="00286E03"/>
    <w:rsid w:val="00293CB7"/>
    <w:rsid w:val="002A4DCD"/>
    <w:rsid w:val="0032286E"/>
    <w:rsid w:val="003B206D"/>
    <w:rsid w:val="003C58EA"/>
    <w:rsid w:val="004607E2"/>
    <w:rsid w:val="004842D2"/>
    <w:rsid w:val="004A0066"/>
    <w:rsid w:val="004A1CD8"/>
    <w:rsid w:val="004A70F4"/>
    <w:rsid w:val="004B00DC"/>
    <w:rsid w:val="00593CB0"/>
    <w:rsid w:val="005C4259"/>
    <w:rsid w:val="0062402E"/>
    <w:rsid w:val="00682BA6"/>
    <w:rsid w:val="00686BB2"/>
    <w:rsid w:val="00702651"/>
    <w:rsid w:val="007567A7"/>
    <w:rsid w:val="007D73AF"/>
    <w:rsid w:val="007F16B0"/>
    <w:rsid w:val="008129B1"/>
    <w:rsid w:val="0083509F"/>
    <w:rsid w:val="0086153C"/>
    <w:rsid w:val="0086168F"/>
    <w:rsid w:val="00862121"/>
    <w:rsid w:val="009447FD"/>
    <w:rsid w:val="0095154E"/>
    <w:rsid w:val="009C5FB3"/>
    <w:rsid w:val="009F65EF"/>
    <w:rsid w:val="00A67354"/>
    <w:rsid w:val="00AA1D91"/>
    <w:rsid w:val="00AC1749"/>
    <w:rsid w:val="00B126C3"/>
    <w:rsid w:val="00B623B2"/>
    <w:rsid w:val="00BB0EE6"/>
    <w:rsid w:val="00BE2A4D"/>
    <w:rsid w:val="00C34293"/>
    <w:rsid w:val="00C60A76"/>
    <w:rsid w:val="00C658F9"/>
    <w:rsid w:val="00C9708A"/>
    <w:rsid w:val="00CA1519"/>
    <w:rsid w:val="00CF3F8F"/>
    <w:rsid w:val="00D25112"/>
    <w:rsid w:val="00D82ED7"/>
    <w:rsid w:val="00E11AC9"/>
    <w:rsid w:val="00E57C5C"/>
    <w:rsid w:val="00E6063B"/>
    <w:rsid w:val="00EE70A4"/>
    <w:rsid w:val="00F857F1"/>
    <w:rsid w:val="00F90E82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2A90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2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26C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26C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3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2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ECEFF4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4</TotalTime>
  <Pages>10</Pages>
  <Words>1361</Words>
  <Characters>775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Thien Nguyen Thai</cp:lastModifiedBy>
  <cp:revision>50</cp:revision>
  <dcterms:created xsi:type="dcterms:W3CDTF">2019-10-04T08:25:00Z</dcterms:created>
  <dcterms:modified xsi:type="dcterms:W3CDTF">2022-07-04T04:32:00Z</dcterms:modified>
</cp:coreProperties>
</file>